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5B2B5" w14:textId="77777777"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4620625B" w:rsidR="004F71DD" w:rsidRPr="00E83F67" w:rsidRDefault="00E83F67" w:rsidP="00E83F67">
      <w:pPr>
        <w:tabs>
          <w:tab w:val="left" w:pos="4182"/>
        </w:tabs>
        <w:jc w:val="center"/>
        <w:rPr>
          <w:u w:val="single"/>
        </w:rPr>
      </w:pPr>
      <w:r w:rsidRPr="00E83F67">
        <w:rPr>
          <w:u w:val="single"/>
        </w:rPr>
        <w:t>These Bylaws to be effective 1/</w:t>
      </w:r>
      <w:r w:rsidR="007B2B01">
        <w:rPr>
          <w:u w:val="single"/>
        </w:rPr>
        <w:t>26</w:t>
      </w:r>
      <w:r w:rsidRPr="00E83F67">
        <w:rPr>
          <w:u w:val="single"/>
        </w:rPr>
        <w:t>/202</w:t>
      </w:r>
      <w:r w:rsidR="007B2B01">
        <w:rPr>
          <w:u w:val="single"/>
        </w:rPr>
        <w:t>1</w:t>
      </w:r>
      <w:r w:rsidRPr="00E83F67">
        <w:rPr>
          <w:u w:val="single"/>
        </w:rPr>
        <w:t>.</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9"/>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fldChar w:fldCharType="begin"/>
      </w:r>
      <w:r>
        <w:instrText xml:space="preserve"> TOC \o "1-1" \h \z \t "Heading 2,2,Heading 3,3,Article Heading,1" </w:instrText>
      </w:r>
      <w:r>
        <w:fldChar w:fldCharType="separate"/>
      </w:r>
    </w:p>
    <w:p w14:paraId="5CA45B7B" w14:textId="0B13DA1D" w:rsidR="00605535" w:rsidRDefault="00691574">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285661DD" w14:textId="1F75A9D4" w:rsidR="00605535" w:rsidRDefault="00691574">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14F52F82" w14:textId="3EA800A4" w:rsidR="00605535" w:rsidRDefault="00691574">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1D2C4800" w14:textId="3F2D6871" w:rsidR="00605535" w:rsidRDefault="00691574">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46D2DD33" w14:textId="1AF3D76C" w:rsidR="00605535" w:rsidRDefault="00691574">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227CC605" w14:textId="5921411A" w:rsidR="00605535" w:rsidRDefault="00691574">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27C57526" w14:textId="777A21D4" w:rsidR="00605535" w:rsidRDefault="00691574">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5D2C09A5" w14:textId="38AC6685" w:rsidR="00605535" w:rsidRDefault="00691574">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7D7AECC8" w14:textId="359A5F97" w:rsidR="00605535" w:rsidRDefault="00691574">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6FDABFCC" w14:textId="29A1114C" w:rsidR="00605535" w:rsidRDefault="00691574">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35FCDACA" w14:textId="4FBF0055" w:rsidR="00605535" w:rsidRDefault="00691574">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40623D97" w14:textId="6318BB33" w:rsidR="00605535" w:rsidRDefault="00691574">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13E1AB44" w14:textId="13A8EA94" w:rsidR="00605535" w:rsidRDefault="00691574">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53740846" w14:textId="617AB14F" w:rsidR="00605535" w:rsidRDefault="00691574">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256E4497" w14:textId="4F1530EF" w:rsidR="00605535" w:rsidRDefault="00691574">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E80E71">
          <w:rPr>
            <w:noProof/>
            <w:webHidden/>
          </w:rPr>
          <w:t>5</w:t>
        </w:r>
        <w:r w:rsidR="00605535">
          <w:rPr>
            <w:noProof/>
            <w:webHidden/>
          </w:rPr>
          <w:fldChar w:fldCharType="end"/>
        </w:r>
      </w:hyperlink>
    </w:p>
    <w:p w14:paraId="124A228F" w14:textId="447B56E4" w:rsidR="00605535" w:rsidRDefault="00691574">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411C8949" w14:textId="7304ED58" w:rsidR="00605535" w:rsidRDefault="00691574">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7ECB9E57" w14:textId="17665E96" w:rsidR="00605535" w:rsidRDefault="00691574">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6486743A" w14:textId="43F18854" w:rsidR="00605535" w:rsidRDefault="00691574">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1525C265" w14:textId="59C226B9" w:rsidR="00605535" w:rsidRDefault="00691574">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649F50B1" w14:textId="2B71949F" w:rsidR="00605535" w:rsidRDefault="00691574">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4EE77263" w14:textId="4C118D0E" w:rsidR="00605535" w:rsidRDefault="00691574">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201C22DF" w14:textId="0B8A3C55" w:rsidR="00605535" w:rsidRDefault="00691574">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E80E71">
          <w:rPr>
            <w:noProof/>
            <w:webHidden/>
          </w:rPr>
          <w:t>6</w:t>
        </w:r>
        <w:r w:rsidR="00605535">
          <w:rPr>
            <w:noProof/>
            <w:webHidden/>
          </w:rPr>
          <w:fldChar w:fldCharType="end"/>
        </w:r>
      </w:hyperlink>
    </w:p>
    <w:p w14:paraId="727295DB" w14:textId="19FE758E" w:rsidR="00605535" w:rsidRDefault="00691574">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30EBF263" w14:textId="137510BC" w:rsidR="00605535" w:rsidRDefault="00691574">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66BE954E" w14:textId="30359551" w:rsidR="00605535" w:rsidRDefault="00691574">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3872CD45" w14:textId="38E67540" w:rsidR="00605535" w:rsidRDefault="00691574">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2739942E" w14:textId="64D43C91" w:rsidR="00605535" w:rsidRDefault="00691574">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66F66075" w14:textId="3A66194B" w:rsidR="00605535" w:rsidRDefault="00691574">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14DF47BE" w14:textId="689C90DE" w:rsidR="00605535" w:rsidRDefault="00691574">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54CFF254" w14:textId="00855590" w:rsidR="00605535" w:rsidRDefault="00691574">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E80E71">
          <w:rPr>
            <w:noProof/>
            <w:webHidden/>
          </w:rPr>
          <w:t>7</w:t>
        </w:r>
        <w:r w:rsidR="00605535">
          <w:rPr>
            <w:noProof/>
            <w:webHidden/>
          </w:rPr>
          <w:fldChar w:fldCharType="end"/>
        </w:r>
      </w:hyperlink>
    </w:p>
    <w:p w14:paraId="48906418" w14:textId="519C536A" w:rsidR="00605535" w:rsidRDefault="00691574">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E80E71">
          <w:rPr>
            <w:noProof/>
            <w:webHidden/>
          </w:rPr>
          <w:t>8</w:t>
        </w:r>
        <w:r w:rsidR="00605535">
          <w:rPr>
            <w:noProof/>
            <w:webHidden/>
          </w:rPr>
          <w:fldChar w:fldCharType="end"/>
        </w:r>
      </w:hyperlink>
    </w:p>
    <w:p w14:paraId="665CD5EB" w14:textId="260745FB" w:rsidR="00605535" w:rsidRDefault="00691574">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E80E71">
          <w:rPr>
            <w:noProof/>
            <w:webHidden/>
          </w:rPr>
          <w:t>8</w:t>
        </w:r>
        <w:r w:rsidR="00605535">
          <w:rPr>
            <w:noProof/>
            <w:webHidden/>
          </w:rPr>
          <w:fldChar w:fldCharType="end"/>
        </w:r>
      </w:hyperlink>
    </w:p>
    <w:p w14:paraId="1287731D" w14:textId="2E90A168" w:rsidR="00605535" w:rsidRDefault="00691574">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E80E71">
          <w:rPr>
            <w:noProof/>
            <w:webHidden/>
          </w:rPr>
          <w:t>8</w:t>
        </w:r>
        <w:r w:rsidR="00605535">
          <w:rPr>
            <w:noProof/>
            <w:webHidden/>
          </w:rPr>
          <w:fldChar w:fldCharType="end"/>
        </w:r>
      </w:hyperlink>
    </w:p>
    <w:p w14:paraId="7157D1BC" w14:textId="1E36DEEC" w:rsidR="00605535" w:rsidRDefault="00691574">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E80E71">
          <w:rPr>
            <w:noProof/>
            <w:webHidden/>
          </w:rPr>
          <w:t>8</w:t>
        </w:r>
        <w:r w:rsidR="00605535">
          <w:rPr>
            <w:noProof/>
            <w:webHidden/>
          </w:rPr>
          <w:fldChar w:fldCharType="end"/>
        </w:r>
      </w:hyperlink>
    </w:p>
    <w:p w14:paraId="51160DF6" w14:textId="7FA02F85" w:rsidR="00605535" w:rsidRDefault="00691574">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E80E71">
          <w:rPr>
            <w:noProof/>
            <w:webHidden/>
          </w:rPr>
          <w:t>8</w:t>
        </w:r>
        <w:r w:rsidR="00605535">
          <w:rPr>
            <w:noProof/>
            <w:webHidden/>
          </w:rPr>
          <w:fldChar w:fldCharType="end"/>
        </w:r>
      </w:hyperlink>
    </w:p>
    <w:p w14:paraId="56226929" w14:textId="62CED275" w:rsidR="00605535" w:rsidRDefault="00691574">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E80E71">
          <w:rPr>
            <w:noProof/>
            <w:webHidden/>
          </w:rPr>
          <w:t>9</w:t>
        </w:r>
        <w:r w:rsidR="00605535">
          <w:rPr>
            <w:noProof/>
            <w:webHidden/>
          </w:rPr>
          <w:fldChar w:fldCharType="end"/>
        </w:r>
      </w:hyperlink>
    </w:p>
    <w:p w14:paraId="01293F16" w14:textId="6D3045B6" w:rsidR="00605535" w:rsidRDefault="00691574">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E80E71">
          <w:rPr>
            <w:noProof/>
            <w:webHidden/>
          </w:rPr>
          <w:t>9</w:t>
        </w:r>
        <w:r w:rsidR="00605535">
          <w:rPr>
            <w:noProof/>
            <w:webHidden/>
          </w:rPr>
          <w:fldChar w:fldCharType="end"/>
        </w:r>
      </w:hyperlink>
    </w:p>
    <w:p w14:paraId="2665E5C4" w14:textId="4C9F4EFB" w:rsidR="00605535" w:rsidRDefault="00691574">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E80E71">
          <w:rPr>
            <w:noProof/>
            <w:webHidden/>
          </w:rPr>
          <w:t>9</w:t>
        </w:r>
        <w:r w:rsidR="00605535">
          <w:rPr>
            <w:noProof/>
            <w:webHidden/>
          </w:rPr>
          <w:fldChar w:fldCharType="end"/>
        </w:r>
      </w:hyperlink>
    </w:p>
    <w:p w14:paraId="2E2C6194" w14:textId="000D5201" w:rsidR="00605535" w:rsidRDefault="00691574">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77A833C8" w14:textId="2DEB6E6A" w:rsidR="00605535" w:rsidRDefault="00691574">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0AD76D05" w14:textId="28F7ACB4" w:rsidR="00605535" w:rsidRDefault="00691574">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057DFD29" w14:textId="37ED17A7" w:rsidR="00605535" w:rsidRDefault="00691574">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4D65C50B" w14:textId="32842490" w:rsidR="00605535" w:rsidRDefault="00691574">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544504D8" w14:textId="284DF78E" w:rsidR="00605535" w:rsidRDefault="00691574">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76D7C81A" w14:textId="03BC01A1" w:rsidR="00605535" w:rsidRDefault="00691574">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4F249464" w14:textId="68BCEB38" w:rsidR="00605535" w:rsidRDefault="00691574">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495D9F69" w14:textId="288D0F4D" w:rsidR="00605535" w:rsidRDefault="00691574">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27B96C3E" w14:textId="3C31EAE2" w:rsidR="00605535" w:rsidRDefault="00691574">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0F7A4BFC" w14:textId="1D320521" w:rsidR="00605535" w:rsidRDefault="00691574">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61C1C4A2" w14:textId="283DF3E4" w:rsidR="00605535" w:rsidRDefault="00691574">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61A15CA2" w14:textId="13B340C7" w:rsidR="00605535" w:rsidRDefault="00691574">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E80E71">
          <w:rPr>
            <w:noProof/>
            <w:webHidden/>
          </w:rPr>
          <w:t>10</w:t>
        </w:r>
        <w:r w:rsidR="00605535">
          <w:rPr>
            <w:noProof/>
            <w:webHidden/>
          </w:rPr>
          <w:fldChar w:fldCharType="end"/>
        </w:r>
      </w:hyperlink>
    </w:p>
    <w:p w14:paraId="066B8E45" w14:textId="1A0FB321" w:rsidR="00605535" w:rsidRDefault="00691574">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E80E71">
          <w:rPr>
            <w:noProof/>
            <w:webHidden/>
          </w:rPr>
          <w:t>11</w:t>
        </w:r>
        <w:r w:rsidR="00605535">
          <w:rPr>
            <w:noProof/>
            <w:webHidden/>
          </w:rPr>
          <w:fldChar w:fldCharType="end"/>
        </w:r>
      </w:hyperlink>
    </w:p>
    <w:p w14:paraId="673D9141" w14:textId="4020F03A" w:rsidR="00605535" w:rsidRDefault="00691574">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E80E71">
          <w:rPr>
            <w:noProof/>
            <w:webHidden/>
          </w:rPr>
          <w:t>11</w:t>
        </w:r>
        <w:r w:rsidR="00605535">
          <w:rPr>
            <w:noProof/>
            <w:webHidden/>
          </w:rPr>
          <w:fldChar w:fldCharType="end"/>
        </w:r>
      </w:hyperlink>
    </w:p>
    <w:p w14:paraId="3FFA608D" w14:textId="5F68CFDE" w:rsidR="00605535" w:rsidRDefault="00691574">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E80E71">
          <w:rPr>
            <w:noProof/>
            <w:webHidden/>
          </w:rPr>
          <w:t>11</w:t>
        </w:r>
        <w:r w:rsidR="00605535">
          <w:rPr>
            <w:noProof/>
            <w:webHidden/>
          </w:rPr>
          <w:fldChar w:fldCharType="end"/>
        </w:r>
      </w:hyperlink>
    </w:p>
    <w:p w14:paraId="0356D752" w14:textId="100A27B9" w:rsidR="00605535" w:rsidRDefault="00691574">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E80E71">
          <w:rPr>
            <w:noProof/>
            <w:webHidden/>
          </w:rPr>
          <w:t>11</w:t>
        </w:r>
        <w:r w:rsidR="00605535">
          <w:rPr>
            <w:noProof/>
            <w:webHidden/>
          </w:rPr>
          <w:fldChar w:fldCharType="end"/>
        </w:r>
      </w:hyperlink>
    </w:p>
    <w:p w14:paraId="358F0CF4" w14:textId="271AF7D6" w:rsidR="00605535" w:rsidRDefault="00691574">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E80E71">
          <w:rPr>
            <w:noProof/>
            <w:webHidden/>
          </w:rPr>
          <w:t>11</w:t>
        </w:r>
        <w:r w:rsidR="00605535">
          <w:rPr>
            <w:noProof/>
            <w:webHidden/>
          </w:rPr>
          <w:fldChar w:fldCharType="end"/>
        </w:r>
      </w:hyperlink>
    </w:p>
    <w:p w14:paraId="4BF0ADE7" w14:textId="6757A665" w:rsidR="00605535" w:rsidRDefault="00691574">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6B4C58C6" w14:textId="237DFB26" w:rsidR="00605535" w:rsidRDefault="00691574">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6AF6864F" w14:textId="530E4808" w:rsidR="00605535" w:rsidRDefault="00691574">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0E8B7193" w14:textId="7FB20650" w:rsidR="00605535" w:rsidRDefault="00691574">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1690C509" w14:textId="52723285" w:rsidR="00605535" w:rsidRDefault="00691574">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4AE39953" w14:textId="2E4422ED" w:rsidR="00605535" w:rsidRDefault="00691574">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E80E71">
          <w:rPr>
            <w:noProof/>
            <w:webHidden/>
          </w:rPr>
          <w:t>12</w:t>
        </w:r>
        <w:r w:rsidR="00605535">
          <w:rPr>
            <w:noProof/>
            <w:webHidden/>
          </w:rPr>
          <w:fldChar w:fldCharType="end"/>
        </w:r>
      </w:hyperlink>
    </w:p>
    <w:p w14:paraId="187DE1B1" w14:textId="2629B1E2" w:rsidR="00605535" w:rsidRDefault="00691574">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3048034A" w14:textId="37018BA1" w:rsidR="00605535" w:rsidRDefault="00691574">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55B30C5E" w14:textId="7D4E3F20" w:rsidR="00605535" w:rsidRDefault="00691574">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50EE4DDC" w14:textId="3A6A875A" w:rsidR="00605535" w:rsidRDefault="00691574">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612DD759" w14:textId="152ADFF5" w:rsidR="00605535" w:rsidRDefault="00691574">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36AB56C9" w14:textId="7ACF9A2F" w:rsidR="00605535" w:rsidRDefault="00691574">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E80E71">
          <w:rPr>
            <w:noProof/>
            <w:webHidden/>
          </w:rPr>
          <w:t>13</w:t>
        </w:r>
        <w:r w:rsidR="00605535">
          <w:rPr>
            <w:noProof/>
            <w:webHidden/>
          </w:rPr>
          <w:fldChar w:fldCharType="end"/>
        </w:r>
      </w:hyperlink>
    </w:p>
    <w:p w14:paraId="662D349C" w14:textId="0345F806" w:rsidR="00605535" w:rsidRDefault="00691574">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E80E71">
          <w:rPr>
            <w:noProof/>
            <w:webHidden/>
          </w:rPr>
          <w:t>18</w:t>
        </w:r>
        <w:r w:rsidR="00605535">
          <w:rPr>
            <w:noProof/>
            <w:webHidden/>
          </w:rPr>
          <w:fldChar w:fldCharType="end"/>
        </w:r>
      </w:hyperlink>
    </w:p>
    <w:p w14:paraId="6F482B79" w14:textId="3519741D" w:rsidR="00605535" w:rsidRDefault="00691574">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E80E71">
          <w:rPr>
            <w:noProof/>
            <w:webHidden/>
          </w:rPr>
          <w:t>18</w:t>
        </w:r>
        <w:r w:rsidR="00605535">
          <w:rPr>
            <w:noProof/>
            <w:webHidden/>
          </w:rPr>
          <w:fldChar w:fldCharType="end"/>
        </w:r>
      </w:hyperlink>
    </w:p>
    <w:p w14:paraId="3EB8A2E4" w14:textId="02EE0F01" w:rsidR="00605535" w:rsidRDefault="00691574">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E80E71">
          <w:rPr>
            <w:noProof/>
            <w:webHidden/>
          </w:rPr>
          <w:t>18</w:t>
        </w:r>
        <w:r w:rsidR="00605535">
          <w:rPr>
            <w:noProof/>
            <w:webHidden/>
          </w:rPr>
          <w:fldChar w:fldCharType="end"/>
        </w:r>
      </w:hyperlink>
    </w:p>
    <w:p w14:paraId="4C4DC7E3" w14:textId="13DCFEDF" w:rsidR="00605535" w:rsidRDefault="00691574">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E80E71">
          <w:rPr>
            <w:noProof/>
            <w:webHidden/>
          </w:rPr>
          <w:t>18</w:t>
        </w:r>
        <w:r w:rsidR="00605535">
          <w:rPr>
            <w:noProof/>
            <w:webHidden/>
          </w:rPr>
          <w:fldChar w:fldCharType="end"/>
        </w:r>
      </w:hyperlink>
    </w:p>
    <w:p w14:paraId="5EFA3F1B" w14:textId="17D336C6" w:rsidR="00605535" w:rsidRDefault="00691574">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E80E71">
          <w:rPr>
            <w:noProof/>
            <w:webHidden/>
          </w:rPr>
          <w:t>18</w:t>
        </w:r>
        <w:r w:rsidR="00605535">
          <w:rPr>
            <w:noProof/>
            <w:webHidden/>
          </w:rPr>
          <w:fldChar w:fldCharType="end"/>
        </w:r>
      </w:hyperlink>
    </w:p>
    <w:p w14:paraId="4153E160" w14:textId="28975B09" w:rsidR="00605535" w:rsidRDefault="00691574">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49F9EF4C" w14:textId="7AE89A76" w:rsidR="00605535" w:rsidRDefault="00691574">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145E2522" w14:textId="253CAD5F" w:rsidR="00605535" w:rsidRDefault="00691574">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7AC339C1" w14:textId="126D1A12" w:rsidR="00605535" w:rsidRDefault="00691574">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2E8B87FE" w14:textId="258D61A2" w:rsidR="00605535" w:rsidRDefault="00691574">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39ECDDE3" w14:textId="31399811" w:rsidR="00605535" w:rsidRDefault="00691574">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4F09134C" w14:textId="4AC9E1AE" w:rsidR="00605535" w:rsidRDefault="00691574">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2A362F8A" w14:textId="607E57B9" w:rsidR="00605535" w:rsidRDefault="00691574">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7BCA8E4E" w14:textId="733EBAAE" w:rsidR="00605535" w:rsidRDefault="00691574">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E80E71">
          <w:rPr>
            <w:noProof/>
            <w:webHidden/>
          </w:rPr>
          <w:t>19</w:t>
        </w:r>
        <w:r w:rsidR="00605535">
          <w:rPr>
            <w:noProof/>
            <w:webHidden/>
          </w:rPr>
          <w:fldChar w:fldCharType="end"/>
        </w:r>
      </w:hyperlink>
    </w:p>
    <w:p w14:paraId="24C249FD" w14:textId="518C3093" w:rsidR="00605535" w:rsidRDefault="00691574">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4C9D27EE" w14:textId="6EA909AA" w:rsidR="00605535" w:rsidRDefault="00691574">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4411B811" w14:textId="1225C4A3" w:rsidR="00605535" w:rsidRDefault="00691574">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76CF3F83" w14:textId="5817F7F6" w:rsidR="00605535" w:rsidRDefault="00691574">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07C46E8B" w14:textId="0642E159" w:rsidR="00605535" w:rsidRDefault="00691574">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15D177FB" w14:textId="795D72F7" w:rsidR="00605535" w:rsidRDefault="00691574">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1FF4957A" w14:textId="3C98AF8B" w:rsidR="00605535" w:rsidRDefault="00691574">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05173321" w14:textId="522A89D7" w:rsidR="00605535" w:rsidRDefault="00691574">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6611293D" w14:textId="4BD4BCC5" w:rsidR="00605535" w:rsidRDefault="00691574">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3B680877" w14:textId="1E383FEF" w:rsidR="00605535" w:rsidRDefault="00691574">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21198803" w14:textId="71DA1CAF" w:rsidR="00605535" w:rsidRDefault="00691574">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6B839934" w14:textId="182E67AA" w:rsidR="00605535" w:rsidRDefault="00691574">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32994FFC" w14:textId="3DC7FD2E" w:rsidR="00605535" w:rsidRDefault="00691574">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3E9E4632" w14:textId="49848714" w:rsidR="00605535" w:rsidRDefault="00691574">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E80E71">
          <w:rPr>
            <w:noProof/>
            <w:webHidden/>
          </w:rPr>
          <w:t>20</w:t>
        </w:r>
        <w:r w:rsidR="00605535">
          <w:rPr>
            <w:noProof/>
            <w:webHidden/>
          </w:rPr>
          <w:fldChar w:fldCharType="end"/>
        </w:r>
      </w:hyperlink>
    </w:p>
    <w:p w14:paraId="58F7C939" w14:textId="118B6AF6" w:rsidR="00605535" w:rsidRDefault="00691574">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E80E71">
          <w:rPr>
            <w:noProof/>
            <w:webHidden/>
          </w:rPr>
          <w:t>21</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swimming competition to be conducted within the Territory.</w:t>
      </w:r>
    </w:p>
    <w:p w14:paraId="1BACE375" w14:textId="69823A09" w:rsidR="00232B0C" w:rsidRPr="00553778" w:rsidRDefault="00232B0C" w:rsidP="00ED2E78">
      <w:pPr>
        <w:rPr>
          <w:strike/>
        </w:rPr>
      </w:pPr>
      <w:r w:rsidRPr="00553778">
        <w:lastRenderedPageBreak/>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lastRenderedPageBreak/>
        <w:t>.</w:t>
      </w:r>
      <w:r w:rsidR="00FB0D50" w:rsidRPr="007923A4">
        <w:t>3</w:t>
      </w:r>
      <w:r w:rsidRPr="007923A4">
        <w:tab/>
        <w:t xml:space="preserve">Review, modify and adopt the annual budget of </w:t>
      </w:r>
      <w:r w:rsidR="00EA17B5" w:rsidRPr="007923A4">
        <w:t>WISI</w:t>
      </w:r>
      <w:r w:rsidRPr="007923A4">
        <w:t xml:space="preserve"> recommended by the Board of </w:t>
      </w:r>
      <w:proofErr w:type="gramStart"/>
      <w:r w:rsidRPr="007923A4">
        <w:t>Directors;</w:t>
      </w:r>
      <w:proofErr w:type="gramEnd"/>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w:t>
      </w:r>
      <w:r w:rsidRPr="00EC6BF2">
        <w:lastRenderedPageBreak/>
        <w:t>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36BEA16A" w14:textId="35005F09" w:rsidR="002519A0" w:rsidRDefault="002519A0" w:rsidP="0034316B">
      <w:pPr>
        <w:pStyle w:val="ListParagraph"/>
      </w:pPr>
      <w:r>
        <w:tab/>
        <w:t>.14</w:t>
      </w:r>
      <w:r>
        <w:tab/>
      </w:r>
      <w:r w:rsidRPr="002519A0">
        <w:t>Diversity Equity and Inclusion Chair</w:t>
      </w:r>
    </w:p>
    <w:p w14:paraId="1A7A013A" w14:textId="471CCE1A" w:rsidR="00436EAF" w:rsidRDefault="00436EAF" w:rsidP="0034316B">
      <w:pPr>
        <w:pStyle w:val="ListParagraph"/>
      </w:pPr>
      <w:r>
        <w:tab/>
        <w:t>.1</w:t>
      </w:r>
      <w:r w:rsidR="002519A0">
        <w:t>5</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51CAD990" w14:textId="38F2DAEA" w:rsidR="00426DB0" w:rsidRDefault="00426DB0" w:rsidP="0034316B">
      <w:pPr>
        <w:pStyle w:val="ListParagraph"/>
        <w:ind w:left="1412"/>
      </w:pPr>
    </w:p>
    <w:p w14:paraId="6B0D45B7" w14:textId="75D1F048" w:rsidR="00CB3D31" w:rsidRPr="007902A8" w:rsidRDefault="00426DB0" w:rsidP="0034316B">
      <w:pPr>
        <w:pStyle w:val="ListParagraph"/>
        <w:ind w:left="1412"/>
      </w:pPr>
      <w:r>
        <w:lastRenderedPageBreak/>
        <w:t>.6</w:t>
      </w:r>
      <w:r>
        <w:tab/>
      </w:r>
      <w:r w:rsidR="002519A0" w:rsidRPr="002519A0">
        <w:t>Disability Swimming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495FA5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r w:rsidR="002519A0">
        <w:t xml:space="preserve">  </w:t>
      </w:r>
      <w:r w:rsidR="002519A0" w:rsidRPr="002519A0">
        <w:t>A staff member may also serve as Treasurer with voice but no vote.</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lastRenderedPageBreak/>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w:t>
      </w:r>
      <w:proofErr w:type="gramStart"/>
      <w:r w:rsidR="00AA241C">
        <w:t>Even-numbered</w:t>
      </w:r>
      <w:proofErr w:type="gramEnd"/>
      <w:r w:rsidR="00AA241C">
        <w:t>)</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w:t>
      </w:r>
      <w:proofErr w:type="gramStart"/>
      <w:r w:rsidR="00AA241C">
        <w:t>Even-numbered</w:t>
      </w:r>
      <w:proofErr w:type="gramEnd"/>
      <w:r w:rsidR="00AA241C">
        <w:t>)</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lastRenderedPageBreak/>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5" w:name="_Toc22721249"/>
      <w:r w:rsidRPr="00553778">
        <w:rPr>
          <w:spacing w:val="-2"/>
        </w:rPr>
        <w:t>6.2</w:t>
      </w:r>
      <w:r w:rsidRPr="00553778">
        <w:rPr>
          <w:spacing w:val="-2"/>
        </w:rPr>
        <w:tab/>
      </w:r>
      <w:r w:rsidRPr="00553778">
        <w:t>OTHER DIRECTORS</w:t>
      </w:r>
      <w:bookmarkEnd w:id="105"/>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4BB12100" w:rsidR="00825F2B" w:rsidRDefault="00AB313A" w:rsidP="00825F2B">
      <w:pPr>
        <w:pStyle w:val="ListParagraph"/>
        <w:ind w:left="1412" w:firstLine="0"/>
      </w:pPr>
      <w:r>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57C52131" w:rsidR="00232B0C" w:rsidRDefault="00232B0C" w:rsidP="00177F7F">
      <w:pPr>
        <w:pStyle w:val="ListParagraph"/>
        <w:numPr>
          <w:ilvl w:val="0"/>
          <w:numId w:val="10"/>
        </w:numPr>
        <w:spacing w:after="0"/>
      </w:pPr>
      <w:r w:rsidRPr="00F3726A">
        <w:t>The following committee chairs/coordinators/at-large Board members shall be elected by the House of Delegates</w:t>
      </w:r>
      <w:r w:rsidR="00177F7F">
        <w:t xml:space="preserve">. </w:t>
      </w:r>
      <w:r w:rsidR="00177F7F" w:rsidRPr="00177F7F">
        <w:t>Positions shall be elected in a staggered manner in odd-numbered and even-numbered years as designated.</w:t>
      </w:r>
      <w:r w:rsidR="00177F7F">
        <w:t xml:space="preserve"> </w:t>
      </w:r>
      <w:r w:rsidRPr="00553778">
        <w:rPr>
          <w:i/>
        </w:rPr>
        <w:t xml:space="preserve"> </w:t>
      </w:r>
    </w:p>
    <w:p w14:paraId="1A6FD190" w14:textId="7085B2CA" w:rsidR="00BA18BB" w:rsidRDefault="00BA18BB" w:rsidP="00F75838">
      <w:pPr>
        <w:pStyle w:val="ListParagraph"/>
        <w:numPr>
          <w:ilvl w:val="1"/>
          <w:numId w:val="10"/>
        </w:numPr>
        <w:spacing w:before="60" w:after="0"/>
        <w:ind w:left="2347"/>
      </w:pPr>
      <w:r w:rsidRPr="00BA18BB">
        <w:t xml:space="preserve">Operational Risk Coordinator </w:t>
      </w:r>
      <w:r w:rsidR="00177F7F">
        <w:t>(Odd-</w:t>
      </w:r>
      <w:r w:rsidR="00E81FF8">
        <w:t>n</w:t>
      </w:r>
      <w:r w:rsidR="00177F7F">
        <w:t>umbered)</w:t>
      </w:r>
    </w:p>
    <w:p w14:paraId="75FA593D" w14:textId="052C42E5" w:rsidR="00BA18BB" w:rsidRDefault="00BA18BB" w:rsidP="00F75838">
      <w:pPr>
        <w:pStyle w:val="ListParagraph"/>
        <w:numPr>
          <w:ilvl w:val="1"/>
          <w:numId w:val="10"/>
        </w:numPr>
        <w:spacing w:before="60" w:after="0"/>
        <w:ind w:left="2347"/>
      </w:pPr>
      <w:r>
        <w:t>Technical Planning Chair</w:t>
      </w:r>
      <w:r w:rsidR="00E81FF8">
        <w:t xml:space="preserve"> (Even-n</w:t>
      </w:r>
      <w:r w:rsidR="00177F7F">
        <w:t>umbered)</w:t>
      </w:r>
    </w:p>
    <w:p w14:paraId="09DCAB72" w14:textId="40D32A93" w:rsidR="0062344A" w:rsidRDefault="0062344A" w:rsidP="00F75838">
      <w:pPr>
        <w:pStyle w:val="ListParagraph"/>
        <w:numPr>
          <w:ilvl w:val="1"/>
          <w:numId w:val="10"/>
        </w:numPr>
        <w:spacing w:before="60" w:after="0"/>
        <w:ind w:left="2347"/>
      </w:pPr>
      <w:r>
        <w:t>Diversity Equity and Inclusion Chair</w:t>
      </w:r>
      <w:r w:rsidR="00E81FF8">
        <w:t xml:space="preserve"> (</w:t>
      </w:r>
      <w:proofErr w:type="gramStart"/>
      <w:r w:rsidR="00FE5B6E">
        <w:t>Even</w:t>
      </w:r>
      <w:r w:rsidR="00E81FF8">
        <w:t>-numbered</w:t>
      </w:r>
      <w:proofErr w:type="gramEnd"/>
      <w:r w:rsidR="00FE5B6E">
        <w:t>)</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09F870E7"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r w:rsidR="00FE5B6E">
        <w:t xml:space="preserve"> (Odd-numbered)</w:t>
      </w:r>
    </w:p>
    <w:p w14:paraId="1BF5AB8E" w14:textId="7D1909E1" w:rsidR="00232B0C" w:rsidRDefault="00232B0C" w:rsidP="00E81FF8">
      <w:pPr>
        <w:pStyle w:val="ListParagraph"/>
        <w:numPr>
          <w:ilvl w:val="0"/>
          <w:numId w:val="14"/>
        </w:numPr>
        <w:spacing w:before="60" w:after="0"/>
        <w:ind w:left="2340"/>
      </w:pPr>
      <w:r w:rsidRPr="00BA18BB">
        <w:t>The Athlete At-Large Board members shall be elected by the athletes at the same time as the Athlete Representatives.</w:t>
      </w:r>
    </w:p>
    <w:p w14:paraId="7746CDB5" w14:textId="1D8D2586" w:rsidR="00E81FF8" w:rsidRPr="00BA18BB" w:rsidRDefault="00E81FF8" w:rsidP="00E81FF8">
      <w:pPr>
        <w:spacing w:after="0"/>
        <w:ind w:left="1800" w:hanging="360"/>
      </w:pPr>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p>
    <w:p w14:paraId="724E8685" w14:textId="69C8362C" w:rsidR="00E81FF8" w:rsidRPr="00BA18BB" w:rsidRDefault="00E81FF8" w:rsidP="00E81FF8">
      <w:pPr>
        <w:pStyle w:val="ListParagraph"/>
        <w:numPr>
          <w:ilvl w:val="0"/>
          <w:numId w:val="14"/>
        </w:numPr>
        <w:spacing w:before="60" w:after="0"/>
        <w:ind w:left="2340"/>
      </w:pPr>
      <w:r>
        <w:t>Safe Sport Chair</w:t>
      </w:r>
      <w:r w:rsidR="00FE5B6E">
        <w:t xml:space="preserve"> </w:t>
      </w:r>
    </w:p>
    <w:p w14:paraId="3A026C1C" w14:textId="114D0F10" w:rsidR="00E81FF8" w:rsidRPr="00BA18BB" w:rsidRDefault="00E81FF8" w:rsidP="00E81FF8">
      <w:pPr>
        <w:spacing w:before="60" w:after="0"/>
        <w:ind w:left="2340" w:hanging="360"/>
      </w:pPr>
      <w:r w:rsidRPr="00BA18BB">
        <w:t>(</w:t>
      </w:r>
      <w:r>
        <w:t>2</w:t>
      </w:r>
      <w:r w:rsidRPr="00BA18BB">
        <w:t>)</w:t>
      </w:r>
      <w:r w:rsidRPr="00BA18BB">
        <w:tab/>
      </w:r>
      <w:r>
        <w:t>Rules Chair</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w:t>
      </w:r>
      <w:r w:rsidRPr="00553778">
        <w:lastRenderedPageBreak/>
        <w:t xml:space="preserve">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4" w:name="_Toc22721265"/>
      <w:r w:rsidRPr="00553778">
        <w:t>7.4</w:t>
      </w:r>
      <w:r w:rsidRPr="00553778">
        <w:tab/>
        <w:t>STANDING COMMITTEES &amp; COORDINATORS</w:t>
      </w:r>
      <w:bookmarkEnd w:id="13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36"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37" w:name="_Hlk499727503"/>
      <w:bookmarkEnd w:id="136"/>
      <w:r w:rsidRPr="00E166A3">
        <w:rPr>
          <w:caps/>
        </w:rPr>
        <w:t xml:space="preserve">Duties </w:t>
      </w:r>
      <w:bookmarkEnd w:id="137"/>
    </w:p>
    <w:p w14:paraId="7DBF04C2" w14:textId="449CF42D" w:rsidR="00232B0C" w:rsidRPr="00553778" w:rsidRDefault="00E564C7" w:rsidP="00E166A3">
      <w:pPr>
        <w:pStyle w:val="ListParagraph"/>
        <w:numPr>
          <w:ilvl w:val="3"/>
          <w:numId w:val="2"/>
        </w:numPr>
        <w:tabs>
          <w:tab w:val="left" w:pos="2430"/>
        </w:tabs>
        <w:ind w:left="2430" w:hanging="540"/>
      </w:pPr>
      <w:r>
        <w:t>A</w:t>
      </w:r>
      <w:r w:rsidR="00232B0C" w:rsidRPr="00553778">
        <w:t xml:space="preserve">ssist in periodic evaluation of the mission and vision statements and the Bylaws of </w:t>
      </w:r>
      <w:proofErr w:type="gramStart"/>
      <w:r w:rsidR="00EA17B5">
        <w:t>WISI</w:t>
      </w:r>
      <w:r w:rsidR="00232B0C" w:rsidRPr="00553778">
        <w:t>;</w:t>
      </w:r>
      <w:proofErr w:type="gramEnd"/>
    </w:p>
    <w:p w14:paraId="242681D0" w14:textId="54502A81" w:rsidR="00232B0C" w:rsidRPr="00553778" w:rsidRDefault="00E564C7" w:rsidP="00E166A3">
      <w:pPr>
        <w:pStyle w:val="ListParagraph"/>
        <w:numPr>
          <w:ilvl w:val="3"/>
          <w:numId w:val="2"/>
        </w:numPr>
        <w:tabs>
          <w:tab w:val="left" w:pos="2430"/>
        </w:tabs>
        <w:ind w:left="2430" w:hanging="540"/>
      </w:pPr>
      <w:r>
        <w:lastRenderedPageBreak/>
        <w:t>A</w:t>
      </w:r>
      <w:r w:rsidR="00232B0C" w:rsidRPr="00553778">
        <w:t xml:space="preserve">id in the development of operating policies regarding conflict of interest (Board and staff), document retention, ethics, whistle-blower, procurement, contract review, grievance and other employment-related practices, </w:t>
      </w:r>
      <w:proofErr w:type="gramStart"/>
      <w:r w:rsidR="00232B0C" w:rsidRPr="00553778">
        <w:t>etc.;</w:t>
      </w:r>
      <w:proofErr w:type="gramEnd"/>
    </w:p>
    <w:p w14:paraId="744EBB70" w14:textId="227B6DA2" w:rsidR="00232B0C" w:rsidRPr="00553778" w:rsidRDefault="00E564C7" w:rsidP="00E166A3">
      <w:pPr>
        <w:pStyle w:val="ListParagraph"/>
        <w:numPr>
          <w:ilvl w:val="3"/>
          <w:numId w:val="2"/>
        </w:numPr>
        <w:tabs>
          <w:tab w:val="left" w:pos="2430"/>
        </w:tabs>
        <w:ind w:left="2430" w:hanging="540"/>
      </w:pPr>
      <w:r>
        <w:t>A</w:t>
      </w:r>
      <w:r w:rsidR="00232B0C" w:rsidRPr="00553778">
        <w:t xml:space="preserve">id in the development of personnel practices procedure including job descriptions and annual review of </w:t>
      </w:r>
      <w:proofErr w:type="gramStart"/>
      <w:r w:rsidR="00232B0C" w:rsidRPr="00553778">
        <w:t>staff;</w:t>
      </w:r>
      <w:proofErr w:type="gramEnd"/>
    </w:p>
    <w:p w14:paraId="0B799E58" w14:textId="7429A05D" w:rsidR="00232B0C" w:rsidRPr="00553778" w:rsidRDefault="00E564C7" w:rsidP="00E166A3">
      <w:pPr>
        <w:pStyle w:val="ListParagraph"/>
        <w:numPr>
          <w:ilvl w:val="3"/>
          <w:numId w:val="2"/>
        </w:numPr>
        <w:tabs>
          <w:tab w:val="left" w:pos="2430"/>
        </w:tabs>
        <w:ind w:left="2430" w:hanging="540"/>
      </w:pPr>
      <w:r>
        <w:t>E</w:t>
      </w:r>
      <w:r w:rsidR="00232B0C" w:rsidRPr="00553778">
        <w:t xml:space="preserve">nsure that the Board’s focus remains on the strategic </w:t>
      </w:r>
      <w:proofErr w:type="gramStart"/>
      <w:r w:rsidR="00232B0C" w:rsidRPr="00553778">
        <w:t>plan;</w:t>
      </w:r>
      <w:proofErr w:type="gramEnd"/>
    </w:p>
    <w:p w14:paraId="53BC43C0" w14:textId="7BF9F8AE" w:rsidR="00232B0C" w:rsidRPr="00553778" w:rsidRDefault="00E564C7" w:rsidP="00E166A3">
      <w:pPr>
        <w:pStyle w:val="ListParagraph"/>
        <w:numPr>
          <w:ilvl w:val="3"/>
          <w:numId w:val="2"/>
        </w:numPr>
        <w:tabs>
          <w:tab w:val="left" w:pos="2430"/>
        </w:tabs>
        <w:ind w:left="2430" w:hanging="540"/>
      </w:pPr>
      <w:r>
        <w:t>A</w:t>
      </w:r>
      <w:r w:rsidR="00232B0C" w:rsidRPr="00553778">
        <w:t xml:space="preserve">id in the development of expectations and processes for accountability of Board </w:t>
      </w:r>
      <w:proofErr w:type="gramStart"/>
      <w:r w:rsidR="00232B0C" w:rsidRPr="00553778">
        <w:t>members;</w:t>
      </w:r>
      <w:proofErr w:type="gramEnd"/>
    </w:p>
    <w:p w14:paraId="787FF5E9" w14:textId="3FC636CD" w:rsidR="00232B0C" w:rsidRPr="005579B2" w:rsidRDefault="00E564C7" w:rsidP="00E166A3">
      <w:pPr>
        <w:pStyle w:val="ListParagraph"/>
        <w:numPr>
          <w:ilvl w:val="3"/>
          <w:numId w:val="2"/>
        </w:numPr>
        <w:tabs>
          <w:tab w:val="left" w:pos="2430"/>
        </w:tabs>
        <w:ind w:left="2430" w:hanging="540"/>
      </w:pPr>
      <w:r>
        <w:t>D</w:t>
      </w:r>
      <w:r w:rsidR="00232B0C" w:rsidRPr="00553778">
        <w:t xml:space="preserve">evelop criteria for the qualities and required characteristics of Board </w:t>
      </w:r>
      <w:proofErr w:type="gramStart"/>
      <w:r w:rsidR="00232B0C" w:rsidRPr="00553778">
        <w:t>officers;</w:t>
      </w:r>
      <w:proofErr w:type="gramEnd"/>
    </w:p>
    <w:p w14:paraId="6009F1B1" w14:textId="0AEAED63" w:rsidR="00232B0C" w:rsidRPr="005579B2" w:rsidRDefault="00E564C7" w:rsidP="00E166A3">
      <w:pPr>
        <w:pStyle w:val="ListParagraph"/>
        <w:numPr>
          <w:ilvl w:val="3"/>
          <w:numId w:val="2"/>
        </w:numPr>
        <w:tabs>
          <w:tab w:val="left" w:pos="2430"/>
        </w:tabs>
        <w:ind w:left="2430" w:hanging="540"/>
      </w:pPr>
      <w:r>
        <w:t>L</w:t>
      </w:r>
      <w:r w:rsidR="00232B0C" w:rsidRPr="00553778">
        <w:t>ead Board succession planning by</w:t>
      </w:r>
      <w:r>
        <w:t xml:space="preserve"> working with the Nominating Committee to</w:t>
      </w:r>
      <w:r w:rsidR="00232B0C" w:rsidRPr="00553778">
        <w:t xml:space="preserve"> assess current and anticipated needs for Board </w:t>
      </w:r>
      <w:proofErr w:type="gramStart"/>
      <w:r w:rsidR="00232B0C" w:rsidRPr="00553778">
        <w:t>composition;</w:t>
      </w:r>
      <w:proofErr w:type="gramEnd"/>
    </w:p>
    <w:p w14:paraId="7602388B" w14:textId="71A19686" w:rsidR="00232B0C" w:rsidRPr="00553778" w:rsidRDefault="00E564C7" w:rsidP="00E166A3">
      <w:pPr>
        <w:pStyle w:val="ListParagraph"/>
        <w:numPr>
          <w:ilvl w:val="3"/>
          <w:numId w:val="2"/>
        </w:numPr>
        <w:tabs>
          <w:tab w:val="left" w:pos="2430"/>
        </w:tabs>
        <w:ind w:left="2430" w:hanging="540"/>
      </w:pPr>
      <w:r>
        <w:t>D</w:t>
      </w:r>
      <w:r w:rsidR="00232B0C" w:rsidRPr="00553778">
        <w:t>esign and implement Board orientation and an ongoing program of Board education and development; and</w:t>
      </w:r>
    </w:p>
    <w:p w14:paraId="4E4018D8" w14:textId="5F188F49" w:rsidR="00232B0C" w:rsidRPr="00553778" w:rsidRDefault="00E564C7" w:rsidP="00E166A3">
      <w:pPr>
        <w:pStyle w:val="ListParagraph"/>
        <w:numPr>
          <w:ilvl w:val="3"/>
          <w:numId w:val="2"/>
        </w:numPr>
        <w:tabs>
          <w:tab w:val="left" w:pos="2430"/>
        </w:tabs>
        <w:ind w:left="2430" w:hanging="540"/>
      </w:pPr>
      <w:r>
        <w:t>L</w:t>
      </w:r>
      <w:r w:rsidR="00232B0C" w:rsidRPr="00553778">
        <w:t>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77777777"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the Senior Vice Chair, the Age Group Vice Chair,</w:t>
      </w:r>
      <w:r w:rsidRPr="00FC558D">
        <w:rPr>
          <w:color w:val="000000" w:themeColor="text1"/>
          <w:spacing w:val="-2"/>
        </w:rPr>
        <w:t xml:space="preserve"> and the Finance Vice Chair and </w:t>
      </w:r>
      <w:proofErr w:type="gramStart"/>
      <w:r w:rsidR="00EC7F66" w:rsidRPr="00EC7F66">
        <w:rPr>
          <w:color w:val="000000" w:themeColor="text1"/>
          <w:spacing w:val="-2"/>
        </w:rPr>
        <w:t>sufficient number of</w:t>
      </w:r>
      <w:proofErr w:type="gramEnd"/>
      <w:r w:rsidR="00EC7F66" w:rsidRPr="00EC7F66">
        <w:rPr>
          <w:color w:val="000000" w:themeColor="text1"/>
          <w:spacing w:val="-2"/>
        </w:rPr>
        <w:t xml:space="preserve">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 The members of the Technical Planning Committee shall be the Technical Planning </w:t>
      </w:r>
      <w:r w:rsidRPr="00FC558D">
        <w:rPr>
          <w:color w:val="000000" w:themeColor="text1"/>
          <w:spacing w:val="-2"/>
        </w:rPr>
        <w:lastRenderedPageBreak/>
        <w:t>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68E115C5"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sidR="00E81FF8">
        <w:rPr>
          <w:color w:val="000000" w:themeColor="text1"/>
          <w:spacing w:val="-2"/>
        </w:rPr>
        <w:t>the Rules Chair</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8" w:name="CHAIRMEN_DUTIES_AND_POWERS"/>
      <w:bookmarkEnd w:id="138"/>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 xml:space="preserve">to keep them fully </w:t>
      </w:r>
      <w:proofErr w:type="gramStart"/>
      <w:r w:rsidRPr="00553778">
        <w:t>informed;</w:t>
      </w:r>
      <w:proofErr w:type="gramEnd"/>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w:t>
      </w:r>
      <w:r w:rsidRPr="00553778">
        <w:lastRenderedPageBreak/>
        <w:t>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9" w:name="TELECOMMUNICATIONS"/>
      <w:bookmarkEnd w:id="139"/>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40" w:name="APPLICATION"/>
      <w:bookmarkEnd w:id="140"/>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1" w:name="_Toc22721266"/>
      <w:r w:rsidRPr="00553778">
        <w:t>ARTICLE 8</w:t>
      </w:r>
      <w:bookmarkEnd w:id="141"/>
      <w:r w:rsidRPr="00553778">
        <w:fldChar w:fldCharType="begin"/>
      </w:r>
      <w:r w:rsidRPr="00553778">
        <w:instrText>tc  \l 1 "</w:instrText>
      </w:r>
      <w:r w:rsidRPr="00553778">
        <w:tab/>
        <w:instrText>ARTICLE 608"</w:instrText>
      </w:r>
      <w:r w:rsidRPr="00553778">
        <w:fldChar w:fldCharType="end"/>
      </w:r>
      <w:bookmarkStart w:id="142" w:name="ARTICLE10"/>
      <w:bookmarkEnd w:id="142"/>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3" w:name="_Toc1923043"/>
      <w:bookmarkStart w:id="144" w:name="_Toc22721267"/>
      <w:r w:rsidRPr="00553778">
        <w:t>ANNUAL AUDIT, REPORTS AND REMITTANCES</w:t>
      </w:r>
      <w:bookmarkEnd w:id="143"/>
      <w:bookmarkEnd w:id="144"/>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5" w:name="BORPOWER"/>
      <w:bookmarkStart w:id="146" w:name="REASONS"/>
      <w:bookmarkStart w:id="147" w:name="HEARINGSDEF"/>
      <w:bookmarkStart w:id="148" w:name="PANEL"/>
      <w:bookmarkStart w:id="149" w:name="PANEL_QUORUM"/>
      <w:bookmarkStart w:id="150" w:name="HEARING_FORMATS"/>
      <w:bookmarkStart w:id="151" w:name="RULES_OF_EVIDENCE"/>
      <w:bookmarkStart w:id="152" w:name="REHEARING"/>
      <w:bookmarkStart w:id="153" w:name="REHEARING_REQUEST"/>
      <w:bookmarkStart w:id="154" w:name="PRECLUSION_REHEARING"/>
      <w:bookmarkStart w:id="155" w:name="PROCEDURE"/>
      <w:bookmarkStart w:id="156" w:name="FORMAL"/>
      <w:bookmarkStart w:id="157" w:name="PROTEST_FILING"/>
      <w:bookmarkStart w:id="158" w:name="a611_NOTICE"/>
      <w:bookmarkStart w:id="159" w:name="ANSWER_FILING"/>
      <w:bookmarkStart w:id="160" w:name="REBUTTAL2"/>
      <w:bookmarkStart w:id="161" w:name="HEARING_CONDUCT"/>
      <w:bookmarkStart w:id="162" w:name="EMERGENCY_NOTICE"/>
      <w:bookmarkStart w:id="163" w:name="PRECLUSION_EMERGENCY"/>
      <w:bookmarkStart w:id="164" w:name="TIME_EXTENSION_INITIAL_NOTICE"/>
      <w:bookmarkStart w:id="165" w:name="APPEAL"/>
      <w:bookmarkStart w:id="166" w:name="BORNOTICE"/>
      <w:bookmarkStart w:id="167" w:name="SERVICE_METHOD"/>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8" w:name="_Toc22721268"/>
      <w:r w:rsidRPr="00553778">
        <w:t>ARTICLE 9</w:t>
      </w:r>
      <w:bookmarkEnd w:id="168"/>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9" w:name="_Toc22721269"/>
      <w:r w:rsidRPr="00553778">
        <w:t>ORGANIZATION, AMENDMENT OF BYLAWS AND DISSOLUTION</w:t>
      </w:r>
      <w:bookmarkEnd w:id="169"/>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0"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70"/>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1" w:name="PURPOSE"/>
      <w:bookmarkEnd w:id="171"/>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22721271"/>
      <w:r w:rsidRPr="00145202">
        <w:rPr>
          <w:rStyle w:val="Heading3Char"/>
        </w:rPr>
        <w:t>9.2</w:t>
      </w:r>
      <w:r w:rsidRPr="00145202">
        <w:rPr>
          <w:rStyle w:val="Heading3Char"/>
        </w:rPr>
        <w:tab/>
        <w:t>DEDICATION OF ASSETS, ETC</w:t>
      </w:r>
      <w:bookmarkEnd w:id="172"/>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lastRenderedPageBreak/>
        <w:fldChar w:fldCharType="begin"/>
      </w:r>
      <w:r w:rsidRPr="00145202">
        <w:rPr>
          <w:rStyle w:val="Heading3Char"/>
        </w:rPr>
        <w:instrText xml:space="preserve">PRIVATE </w:instrText>
      </w:r>
      <w:r w:rsidRPr="00145202">
        <w:rPr>
          <w:rStyle w:val="Heading3Char"/>
        </w:rPr>
        <w:fldChar w:fldCharType="end"/>
      </w:r>
      <w:bookmarkStart w:id="173" w:name="_Toc22721272"/>
      <w:r w:rsidRPr="00145202">
        <w:rPr>
          <w:rStyle w:val="Heading3Char"/>
        </w:rPr>
        <w:t>9.3</w:t>
      </w:r>
      <w:r w:rsidRPr="00145202">
        <w:rPr>
          <w:rStyle w:val="Heading3Char"/>
        </w:rPr>
        <w:tab/>
        <w:t>AMENDMENTS</w:t>
      </w:r>
      <w:bookmarkEnd w:id="173"/>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4" w:name="AMENDMENTS"/>
      <w:bookmarkEnd w:id="174"/>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5" w:name="_Toc22721273"/>
      <w:r w:rsidRPr="00145202">
        <w:rPr>
          <w:rStyle w:val="Heading3Char"/>
        </w:rPr>
        <w:t>9.4</w:t>
      </w:r>
      <w:r w:rsidRPr="00145202">
        <w:rPr>
          <w:rStyle w:val="Heading3Char"/>
        </w:rPr>
        <w:tab/>
        <w:t>DISSOLUTION</w:t>
      </w:r>
      <w:bookmarkEnd w:id="175"/>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6" w:name="_Toc22721274"/>
      <w:r w:rsidRPr="00553778">
        <w:t xml:space="preserve">ARTICLE </w:t>
      </w:r>
      <w:r>
        <w:t>1</w:t>
      </w:r>
      <w:r w:rsidRPr="00553778">
        <w:t>0</w:t>
      </w:r>
      <w:bookmarkEnd w:id="176"/>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7" w:name="_Toc1923044"/>
      <w:bookmarkStart w:id="178" w:name="_Toc22721275"/>
      <w:r w:rsidRPr="00553778">
        <w:t>INDEMNIFICATION</w:t>
      </w:r>
      <w:bookmarkEnd w:id="177"/>
      <w:bookmarkEnd w:id="178"/>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6"/>
      <w:r w:rsidRPr="00145202">
        <w:rPr>
          <w:rStyle w:val="Heading3Char"/>
        </w:rPr>
        <w:t>10.1</w:t>
      </w:r>
      <w:r w:rsidRPr="00145202">
        <w:rPr>
          <w:rStyle w:val="Heading3Char"/>
        </w:rPr>
        <w:tab/>
        <w:t>INDEMNITY</w:t>
      </w:r>
      <w:bookmarkEnd w:id="179"/>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7"/>
      <w:r w:rsidRPr="00145202">
        <w:rPr>
          <w:rStyle w:val="Heading3Char"/>
        </w:rPr>
        <w:t>10.2</w:t>
      </w:r>
      <w:r w:rsidRPr="00145202">
        <w:rPr>
          <w:rStyle w:val="Heading3Char"/>
        </w:rPr>
        <w:tab/>
        <w:t>EXCLUSION</w:t>
      </w:r>
      <w:bookmarkEnd w:id="180"/>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1" w:name="_Toc22721278"/>
      <w:r w:rsidRPr="00145202">
        <w:rPr>
          <w:rStyle w:val="Heading3Char"/>
        </w:rPr>
        <w:t>10.3</w:t>
      </w:r>
      <w:r w:rsidRPr="00145202">
        <w:rPr>
          <w:rStyle w:val="Heading3Char"/>
        </w:rPr>
        <w:tab/>
        <w:t>INDEMNIFIED PERSONS</w:t>
      </w:r>
      <w:bookmarkEnd w:id="181"/>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2" w:name="INDEMNIFIED_PERSON"/>
      <w:bookmarkEnd w:id="182"/>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3" w:name="_Toc22721279"/>
      <w:r w:rsidRPr="00145202">
        <w:rPr>
          <w:rStyle w:val="Heading3Char"/>
        </w:rPr>
        <w:t>10.4</w:t>
      </w:r>
      <w:r w:rsidRPr="00145202">
        <w:rPr>
          <w:rStyle w:val="Heading3Char"/>
        </w:rPr>
        <w:tab/>
        <w:t>E</w:t>
      </w:r>
      <w:r w:rsidR="00232B0C" w:rsidRPr="00145202">
        <w:rPr>
          <w:rStyle w:val="Heading3Char"/>
        </w:rPr>
        <w:t>XTENT OF INDEMNITY</w:t>
      </w:r>
      <w:bookmarkEnd w:id="183"/>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4" w:name="_Toc22721280"/>
      <w:r w:rsidRPr="00145202">
        <w:rPr>
          <w:rStyle w:val="Heading3Char"/>
        </w:rPr>
        <w:t>10.5</w:t>
      </w:r>
      <w:r w:rsidRPr="00145202">
        <w:rPr>
          <w:rStyle w:val="Heading3Char"/>
        </w:rPr>
        <w:tab/>
        <w:t>SUCCESSORS, ETC</w:t>
      </w:r>
      <w:bookmarkEnd w:id="184"/>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85" w:name="_Toc22721281"/>
      <w:r w:rsidRPr="00553778">
        <w:t xml:space="preserve">ARTICLE </w:t>
      </w:r>
      <w:r>
        <w:t>1</w:t>
      </w:r>
      <w:r w:rsidRPr="00553778">
        <w:t>1</w:t>
      </w:r>
      <w:bookmarkEnd w:id="185"/>
      <w:r w:rsidRPr="00553778">
        <w:fldChar w:fldCharType="begin"/>
      </w:r>
      <w:r w:rsidRPr="00553778">
        <w:instrText>tc  \l 1 "</w:instrText>
      </w:r>
      <w:r w:rsidRPr="00553778">
        <w:tab/>
        <w:instrText>ARTICLE 613"</w:instrText>
      </w:r>
      <w:r w:rsidRPr="00553778">
        <w:fldChar w:fldCharType="end"/>
      </w:r>
      <w:bookmarkStart w:id="186" w:name="ARTICLE_614"/>
      <w:bookmarkEnd w:id="186"/>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7" w:name="_Toc1923045"/>
      <w:bookmarkStart w:id="188" w:name="_Toc22721282"/>
      <w:r w:rsidRPr="00553778">
        <w:t>PARLIAMENTARY AUTHORITY</w:t>
      </w:r>
      <w:bookmarkEnd w:id="187"/>
      <w:bookmarkEnd w:id="188"/>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9" w:name="_Toc22721283"/>
      <w:r w:rsidR="00145202" w:rsidRPr="00145202">
        <w:rPr>
          <w:rStyle w:val="Heading3Char"/>
        </w:rPr>
        <w:t>11.1</w:t>
      </w:r>
      <w:r w:rsidR="00145202" w:rsidRPr="00145202">
        <w:rPr>
          <w:rStyle w:val="Heading3Char"/>
        </w:rPr>
        <w:tab/>
      </w:r>
      <w:r w:rsidRPr="00145202">
        <w:rPr>
          <w:rStyle w:val="Heading3Char"/>
        </w:rPr>
        <w:t>ROBERT’S RULES</w:t>
      </w:r>
      <w:bookmarkEnd w:id="189"/>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0" w:name="_Toc22721284"/>
      <w:r w:rsidRPr="00553778">
        <w:t xml:space="preserve">ARTICLE </w:t>
      </w:r>
      <w:r>
        <w:t>1</w:t>
      </w:r>
      <w:r w:rsidRPr="00553778">
        <w:t>2</w:t>
      </w:r>
      <w:bookmarkEnd w:id="190"/>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1" w:name="_Toc1923046"/>
      <w:bookmarkStart w:id="192" w:name="_Toc22721285"/>
      <w:r w:rsidRPr="00553778">
        <w:t>MISCELLANEOUS</w:t>
      </w:r>
      <w:bookmarkEnd w:id="191"/>
      <w:bookmarkEnd w:id="192"/>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22721286"/>
      <w:r w:rsidRPr="00145202">
        <w:rPr>
          <w:rStyle w:val="Heading3Char"/>
        </w:rPr>
        <w:t>12.1</w:t>
      </w:r>
      <w:r w:rsidRPr="00145202">
        <w:rPr>
          <w:rStyle w:val="Heading3Char"/>
        </w:rPr>
        <w:tab/>
        <w:t>EFFECT OF STATE LAW CHANGES (SEVERABILITY)</w:t>
      </w:r>
      <w:bookmarkEnd w:id="193"/>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7"/>
      <w:r w:rsidRPr="00145202">
        <w:rPr>
          <w:rStyle w:val="Heading3Char"/>
        </w:rPr>
        <w:t>12.2</w:t>
      </w:r>
      <w:r w:rsidRPr="00145202">
        <w:rPr>
          <w:rStyle w:val="Heading3Char"/>
        </w:rPr>
        <w:tab/>
        <w:t>FISCAL YEAR</w:t>
      </w:r>
      <w:bookmarkEnd w:id="194"/>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5" w:name="_Toc22721288"/>
      <w:r w:rsidRPr="00145202">
        <w:rPr>
          <w:rStyle w:val="Heading3Char"/>
        </w:rPr>
        <w:t>12.3</w:t>
      </w:r>
      <w:r w:rsidRPr="00145202">
        <w:rPr>
          <w:rStyle w:val="Heading3Char"/>
        </w:rPr>
        <w:tab/>
        <w:t>TAX STATUS; INTERPRETATION OF BYLAWS</w:t>
      </w:r>
      <w:bookmarkEnd w:id="195"/>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6" w:name="ROC"/>
      <w:bookmarkEnd w:id="196"/>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7" w:name="_Toc22721289"/>
      <w:r w:rsidRPr="00553778">
        <w:rPr>
          <w:spacing w:val="-2"/>
        </w:rPr>
        <w:t>A</w:t>
      </w:r>
      <w:r w:rsidRPr="00553778">
        <w:t xml:space="preserve">RTICLE </w:t>
      </w:r>
      <w:r>
        <w:t>1</w:t>
      </w:r>
      <w:r w:rsidRPr="00553778">
        <w:t>3</w:t>
      </w:r>
      <w:bookmarkEnd w:id="197"/>
      <w:r w:rsidRPr="00553778">
        <w:fldChar w:fldCharType="begin"/>
      </w:r>
      <w:r w:rsidRPr="00553778">
        <w:instrText>tc  \l 1 "</w:instrText>
      </w:r>
      <w:r w:rsidRPr="00553778">
        <w:tab/>
        <w:instrText>ARTICLE 610"</w:instrText>
      </w:r>
      <w:r w:rsidRPr="00553778">
        <w:fldChar w:fldCharType="end"/>
      </w:r>
      <w:bookmarkStart w:id="198" w:name="ARTICLE612"/>
      <w:bookmarkEnd w:id="198"/>
    </w:p>
    <w:p w14:paraId="25D877D0" w14:textId="7082DE58" w:rsidR="00871AF6" w:rsidRDefault="004C05D4" w:rsidP="00145202">
      <w:pPr>
        <w:pStyle w:val="Heading2"/>
      </w:pPr>
      <w:bookmarkStart w:id="199" w:name="_Toc1923047"/>
      <w:bookmarkStart w:id="200" w:name="_Toc22721290"/>
      <w:r w:rsidRPr="00074EED">
        <w:t>[Intentionally Deleted]</w:t>
      </w:r>
      <w:bookmarkEnd w:id="199"/>
      <w:bookmarkEnd w:id="200"/>
    </w:p>
    <w:p w14:paraId="716774B9" w14:textId="45F965CD" w:rsidR="00232B0C" w:rsidRPr="00553778" w:rsidRDefault="00232B0C" w:rsidP="000020A3">
      <w:pPr>
        <w:pStyle w:val="Heading1"/>
      </w:pPr>
      <w:bookmarkStart w:id="201" w:name="BORINTENT"/>
      <w:bookmarkStart w:id="202" w:name="a612DEFINITIONS"/>
      <w:bookmarkStart w:id="203" w:name="BOR"/>
      <w:bookmarkStart w:id="204" w:name="_Toc22721291"/>
      <w:bookmarkEnd w:id="201"/>
      <w:bookmarkEnd w:id="202"/>
      <w:bookmarkEnd w:id="203"/>
      <w:r w:rsidRPr="00553778">
        <w:t xml:space="preserve">ARTICLE </w:t>
      </w:r>
      <w:r>
        <w:t>1</w:t>
      </w:r>
      <w:r w:rsidRPr="00553778">
        <w:t>4</w:t>
      </w:r>
      <w:bookmarkEnd w:id="204"/>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5" w:name="_Toc1923048"/>
      <w:bookmarkStart w:id="206" w:name="_Toc22721292"/>
      <w:r w:rsidRPr="00553778">
        <w:t>CONVENTIONS AND DEFINITIONS</w:t>
      </w:r>
      <w:bookmarkEnd w:id="205"/>
      <w:bookmarkEnd w:id="206"/>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7" w:name="_Toc22721293"/>
      <w:r w:rsidRPr="00145202">
        <w:rPr>
          <w:rStyle w:val="Heading3Char"/>
        </w:rPr>
        <w:t>14.1</w:t>
      </w:r>
      <w:r w:rsidRPr="00145202">
        <w:rPr>
          <w:rStyle w:val="Heading3Char"/>
        </w:rPr>
        <w:tab/>
        <w:t>CONVENTIONS</w:t>
      </w:r>
      <w:bookmarkEnd w:id="207"/>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8" w:name="NOTICE_DEEMED"/>
      <w:bookmarkEnd w:id="208"/>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9" w:name="_Toc22721294"/>
      <w:r w:rsidRPr="00145202">
        <w:rPr>
          <w:rStyle w:val="Heading3Char"/>
        </w:rPr>
        <w:t>14.2</w:t>
      </w:r>
      <w:r w:rsidRPr="00145202">
        <w:rPr>
          <w:rStyle w:val="Heading3Char"/>
        </w:rPr>
        <w:tab/>
        <w:t>DEFINITIONS</w:t>
      </w:r>
      <w:bookmarkEnd w:id="209"/>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10" w:name="DEFINITIONS"/>
      <w:bookmarkEnd w:id="210"/>
      <w:r w:rsidR="007D6F80" w:rsidRPr="00553778">
        <w:t xml:space="preserve"> - When used in these Bylaws, the following terms shall have the meanings indicated in this </w:t>
      </w:r>
      <w:r w:rsidR="007D6F80" w:rsidRPr="00553778">
        <w:lastRenderedPageBreak/>
        <w:t>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 xml:space="preserve">the Federation </w:t>
      </w:r>
      <w:proofErr w:type="spellStart"/>
      <w:r w:rsidR="007D6F80" w:rsidRPr="00553778">
        <w:t>Internationale</w:t>
      </w:r>
      <w:proofErr w:type="spellEnd"/>
      <w:r w:rsidR="007D6F80" w:rsidRPr="00553778">
        <w:t xml:space="preserv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0"/>
      <w:footerReference w:type="default" r:id="rId11"/>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A1576" w14:textId="77777777" w:rsidR="00691574" w:rsidRDefault="00691574" w:rsidP="00ED2E78"/>
  </w:endnote>
  <w:endnote w:type="continuationSeparator" w:id="0">
    <w:p w14:paraId="30F8DEE9" w14:textId="77777777" w:rsidR="00691574" w:rsidRDefault="00691574" w:rsidP="00ED2E78">
      <w:r>
        <w:t xml:space="preserve"> </w:t>
      </w:r>
    </w:p>
  </w:endnote>
  <w:endnote w:type="continuationNotice" w:id="1">
    <w:p w14:paraId="621D7CE4" w14:textId="77777777" w:rsidR="00691574" w:rsidRDefault="00691574"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22076" w14:textId="5E25BAB2" w:rsidR="00177F7F" w:rsidRDefault="00177F7F"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4FDA7662" w:rsidR="00177F7F" w:rsidRDefault="00177F7F" w:rsidP="00215D68">
                          <w:pPr>
                            <w:jc w:val="center"/>
                          </w:pPr>
                          <w:r>
                            <w:fldChar w:fldCharType="begin"/>
                          </w:r>
                          <w:r>
                            <w:instrText>date \@ "MMMM d, yyyy"</w:instrText>
                          </w:r>
                          <w:r>
                            <w:fldChar w:fldCharType="separate"/>
                          </w:r>
                          <w:r w:rsidR="006B187F">
                            <w:rPr>
                              <w:noProof/>
                            </w:rPr>
                            <w:t>January 29, 20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BA625"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" o:allowincell="f" filled="f" stroked="f" strokeweight="0">
              <v:textbox inset="0,0,0,0">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4FDA7662" w:rsidR="00177F7F" w:rsidRDefault="00177F7F" w:rsidP="00215D68">
                    <w:pPr>
                      <w:jc w:val="center"/>
                    </w:pPr>
                    <w:r>
                      <w:fldChar w:fldCharType="begin"/>
                    </w:r>
                    <w:r>
                      <w:instrText>date \@ "MMMM d, yyyy"</w:instrText>
                    </w:r>
                    <w:r>
                      <w:fldChar w:fldCharType="separate"/>
                    </w:r>
                    <w:r w:rsidR="006B187F">
                      <w:rPr>
                        <w:noProof/>
                      </w:rPr>
                      <w:t>January 29, 2021</w:t>
                    </w:r>
                    <w: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26CAEEB" w:rsidR="00177F7F" w:rsidRDefault="00177F7F" w:rsidP="0034316B">
                          <w:pPr>
                            <w:jc w:val="center"/>
                          </w:pPr>
                          <w:r>
                            <w:fldChar w:fldCharType="begin"/>
                          </w:r>
                          <w:r>
                            <w:instrText>date \@ "MMMM d, yyyy"</w:instrText>
                          </w:r>
                          <w:r>
                            <w:fldChar w:fldCharType="separate"/>
                          </w:r>
                          <w:r w:rsidR="006B187F">
                            <w:rPr>
                              <w:noProof/>
                            </w:rPr>
                            <w:t>January 29, 20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26CAEEB" w:rsidR="00177F7F" w:rsidRDefault="00177F7F" w:rsidP="0034316B">
                    <w:pPr>
                      <w:jc w:val="center"/>
                    </w:pPr>
                    <w:r>
                      <w:fldChar w:fldCharType="begin"/>
                    </w:r>
                    <w:r>
                      <w:instrText>date \@ "MMMM d, yyyy"</w:instrText>
                    </w:r>
                    <w:r>
                      <w:fldChar w:fldCharType="separate"/>
                    </w:r>
                    <w:r w:rsidR="006B187F">
                      <w:rPr>
                        <w:noProof/>
                      </w:rPr>
                      <w:t>January 29, 2021</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220AE" w14:textId="77777777" w:rsidR="00691574" w:rsidRDefault="00691574" w:rsidP="00ED2E78">
      <w:r>
        <w:separator/>
      </w:r>
    </w:p>
  </w:footnote>
  <w:footnote w:type="continuationSeparator" w:id="0">
    <w:p w14:paraId="09F49D03" w14:textId="77777777" w:rsidR="00691574" w:rsidRDefault="00691574"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C113" w14:textId="77777777" w:rsidR="00177F7F" w:rsidRDefault="00177F7F" w:rsidP="00ED2E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1"/>
  </w:num>
  <w:num w:numId="2">
    <w:abstractNumId w:val="30"/>
  </w:num>
  <w:num w:numId="3">
    <w:abstractNumId w:val="23"/>
  </w:num>
  <w:num w:numId="4">
    <w:abstractNumId w:val="29"/>
  </w:num>
  <w:num w:numId="5">
    <w:abstractNumId w:val="28"/>
  </w:num>
  <w:num w:numId="6">
    <w:abstractNumId w:val="25"/>
  </w:num>
  <w:num w:numId="7">
    <w:abstractNumId w:val="26"/>
  </w:num>
  <w:num w:numId="8">
    <w:abstractNumId w:val="19"/>
  </w:num>
  <w:num w:numId="9">
    <w:abstractNumId w:val="15"/>
  </w:num>
  <w:num w:numId="10">
    <w:abstractNumId w:val="27"/>
  </w:num>
  <w:num w:numId="11">
    <w:abstractNumId w:val="17"/>
  </w:num>
  <w:num w:numId="12">
    <w:abstractNumId w:val="21"/>
  </w:num>
  <w:num w:numId="13">
    <w:abstractNumId w:val="18"/>
  </w:num>
  <w:num w:numId="14">
    <w:abstractNumId w:val="16"/>
  </w:num>
  <w:num w:numId="15">
    <w:abstractNumId w:val="24"/>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20"/>
  </w:num>
  <w:num w:numId="29">
    <w:abstractNumId w:val="12"/>
  </w:num>
  <w:num w:numId="30">
    <w:abstractNumId w:val="22"/>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19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1574"/>
    <w:rsid w:val="006921C8"/>
    <w:rsid w:val="00693725"/>
    <w:rsid w:val="00694247"/>
    <w:rsid w:val="006A0302"/>
    <w:rsid w:val="006A25B2"/>
    <w:rsid w:val="006A4BA7"/>
    <w:rsid w:val="006A644A"/>
    <w:rsid w:val="006B187F"/>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7A4C"/>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12561</Words>
  <Characters>71600</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3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5</cp:revision>
  <cp:lastPrinted>2021-01-29T17:18:00Z</cp:lastPrinted>
  <dcterms:created xsi:type="dcterms:W3CDTF">2021-01-29T17:17:00Z</dcterms:created>
  <dcterms:modified xsi:type="dcterms:W3CDTF">2021-01-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